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B5582D">
      <w:pPr>
        <w:pStyle w:val="Title"/>
        <w:spacing w:line="259" w:lineRule="auto"/>
        <w:ind w:left="0" w:right="50"/>
        <w:jc w:val="both"/>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B5582D">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B5582D">
      <w:pPr>
        <w:pStyle w:val="BodyText"/>
        <w:spacing w:before="5"/>
        <w:ind w:right="50"/>
        <w:jc w:val="center"/>
        <w:rPr>
          <w:sz w:val="18"/>
          <w:szCs w:val="12"/>
        </w:rPr>
      </w:pPr>
    </w:p>
    <w:p w14:paraId="7570C746" w14:textId="77777777" w:rsidR="00B5582D" w:rsidRPr="00D73D93" w:rsidRDefault="00B5582D" w:rsidP="00B5582D">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B5582D">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B5582D">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B5582D">
      <w:pPr>
        <w:pStyle w:val="BodyText"/>
        <w:spacing w:before="3"/>
        <w:ind w:right="50"/>
        <w:jc w:val="center"/>
        <w:rPr>
          <w:sz w:val="26"/>
        </w:rPr>
      </w:pPr>
    </w:p>
    <w:p w14:paraId="7FB2BC41" w14:textId="77777777" w:rsidR="00B5582D" w:rsidRPr="0034113D" w:rsidRDefault="00B5582D" w:rsidP="00B5582D">
      <w:pPr>
        <w:spacing w:before="1" w:line="285" w:lineRule="auto"/>
        <w:ind w:right="50" w:firstLine="10"/>
        <w:jc w:val="center"/>
        <w:rPr>
          <w:bCs/>
          <w:color w:val="00518E"/>
          <w:sz w:val="24"/>
          <w:szCs w:val="24"/>
        </w:rPr>
      </w:pPr>
      <w:r>
        <w:rPr>
          <w:bCs/>
          <w:color w:val="00518E"/>
          <w:sz w:val="24"/>
          <w:szCs w:val="24"/>
        </w:rPr>
        <w:t>K. PradeepSai</w:t>
      </w:r>
      <w:r w:rsidRPr="0034113D">
        <w:rPr>
          <w:bCs/>
          <w:color w:val="00518E"/>
          <w:sz w:val="24"/>
          <w:szCs w:val="24"/>
        </w:rPr>
        <w:tab/>
      </w:r>
      <w:r w:rsidRPr="0034113D">
        <w:rPr>
          <w:bCs/>
          <w:color w:val="00518E"/>
          <w:sz w:val="24"/>
          <w:szCs w:val="24"/>
        </w:rPr>
        <w:tab/>
      </w:r>
      <w:r>
        <w:rPr>
          <w:bCs/>
          <w:color w:val="00518E"/>
          <w:sz w:val="24"/>
          <w:szCs w:val="24"/>
        </w:rPr>
        <w:t xml:space="preserve">               </w:t>
      </w:r>
      <w:r w:rsidRPr="0034113D">
        <w:rPr>
          <w:bCs/>
          <w:color w:val="00518E"/>
          <w:spacing w:val="-1"/>
          <w:sz w:val="24"/>
          <w:szCs w:val="24"/>
        </w:rPr>
        <w:t>(</w:t>
      </w:r>
      <w:r>
        <w:rPr>
          <w:bCs/>
          <w:color w:val="00518E"/>
          <w:spacing w:val="-1"/>
          <w:sz w:val="24"/>
          <w:szCs w:val="24"/>
        </w:rPr>
        <w:t>20071A1227</w:t>
      </w:r>
      <w:r w:rsidRPr="0034113D">
        <w:rPr>
          <w:bCs/>
          <w:color w:val="00518E"/>
          <w:spacing w:val="-1"/>
          <w:sz w:val="24"/>
          <w:szCs w:val="24"/>
        </w:rPr>
        <w:t>)</w:t>
      </w:r>
    </w:p>
    <w:p w14:paraId="1E5047DD" w14:textId="77777777" w:rsidR="00B5582D" w:rsidRDefault="00B5582D" w:rsidP="00EA2EEA">
      <w:pPr>
        <w:pStyle w:val="BodyText"/>
        <w:spacing w:before="8"/>
        <w:ind w:right="50"/>
        <w:jc w:val="center"/>
        <w:rPr>
          <w:bCs/>
          <w:sz w:val="26"/>
        </w:rPr>
      </w:pPr>
    </w:p>
    <w:p w14:paraId="08E1B03F" w14:textId="77777777" w:rsidR="00B5582D" w:rsidRPr="00D73D93" w:rsidRDefault="00B5582D" w:rsidP="00EA2EEA">
      <w:pPr>
        <w:pStyle w:val="BodyText"/>
        <w:spacing w:before="8"/>
        <w:ind w:right="50"/>
        <w:jc w:val="center"/>
        <w:rPr>
          <w:bCs/>
          <w:sz w:val="10"/>
          <w:szCs w:val="8"/>
        </w:rPr>
      </w:pPr>
    </w:p>
    <w:p w14:paraId="553314E3" w14:textId="77777777" w:rsidR="00B5582D" w:rsidRDefault="00B5582D" w:rsidP="00EA2EE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EA2EE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EA2EE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B5582D">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B5582D">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B5582D">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B5582D">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B5582D">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B5582D">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216384">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12357D35"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0E5F8F93" w14:textId="1D70F561" w:rsidR="00B5582D" w:rsidRDefault="00B5582D" w:rsidP="00B5582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proofErr w:type="gramStart"/>
      <w:r>
        <w:rPr>
          <w:b/>
          <w:color w:val="090080"/>
          <w:sz w:val="24"/>
        </w:rPr>
        <w:t>PREDICTIVE  ANALYTICAL</w:t>
      </w:r>
      <w:proofErr w:type="gramEnd"/>
      <w:r>
        <w:rPr>
          <w:b/>
          <w:color w:val="090080"/>
          <w:sz w:val="24"/>
        </w:rPr>
        <w:t xml:space="preserve">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Pr>
          <w:b/>
          <w:color w:val="00AE50"/>
          <w:sz w:val="24"/>
        </w:rPr>
        <w:t xml:space="preserve">Mr. K. </w:t>
      </w:r>
      <w:proofErr w:type="spellStart"/>
      <w:r>
        <w:rPr>
          <w:b/>
          <w:color w:val="00AE50"/>
          <w:sz w:val="24"/>
        </w:rPr>
        <w:t>PradeepSai</w:t>
      </w:r>
      <w:proofErr w:type="spellEnd"/>
      <w:r>
        <w:rPr>
          <w:b/>
          <w:color w:val="00AE50"/>
          <w:sz w:val="24"/>
        </w:rPr>
        <w:t>(20071A1227)</w:t>
      </w:r>
      <w:r>
        <w:rPr>
          <w:b/>
          <w:color w:val="00AE50"/>
          <w:spacing w:val="1"/>
          <w:sz w:val="24"/>
        </w:rPr>
        <w:t xml:space="preserve"> </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0313B2D4" w14:textId="77777777" w:rsidR="00B5582D" w:rsidRDefault="00B5582D" w:rsidP="00B5582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5095F77E" w14:textId="77777777" w:rsidR="000A6A94" w:rsidRPr="00322FF4" w:rsidRDefault="000A6A94" w:rsidP="00B5582D">
      <w:pPr>
        <w:pStyle w:val="BodyText"/>
        <w:spacing w:line="357" w:lineRule="auto"/>
        <w:ind w:right="50"/>
        <w:jc w:val="both"/>
        <w:rPr>
          <w:b/>
          <w:bCs/>
          <w:color w:val="C00000"/>
          <w:lang w:val="en-IN"/>
        </w:rPr>
      </w:pP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18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tblGrid>
      <w:tr w:rsidR="00C26342" w14:paraId="0E88E9F2" w14:textId="77777777" w:rsidTr="00C26342">
        <w:trPr>
          <w:trHeight w:val="1346"/>
        </w:trPr>
        <w:tc>
          <w:tcPr>
            <w:tcW w:w="1872" w:type="dxa"/>
          </w:tcPr>
          <w:p w14:paraId="5DFC7B22" w14:textId="77777777" w:rsidR="00C26342" w:rsidRDefault="00C26342" w:rsidP="00D77C8A">
            <w:pPr>
              <w:pStyle w:val="BodyText"/>
              <w:spacing w:before="10" w:after="1"/>
              <w:ind w:right="50"/>
              <w:jc w:val="both"/>
              <w:rPr>
                <w:sz w:val="23"/>
              </w:rPr>
            </w:pPr>
            <w:r>
              <w:rPr>
                <w:sz w:val="23"/>
              </w:rPr>
              <w:t>K. Pradeep Sai</w:t>
            </w:r>
          </w:p>
          <w:p w14:paraId="3A0CAC81" w14:textId="77777777" w:rsidR="00C26342" w:rsidRDefault="00C26342" w:rsidP="00D77C8A">
            <w:pPr>
              <w:pStyle w:val="BodyText"/>
              <w:spacing w:before="10" w:after="1"/>
              <w:ind w:right="50"/>
              <w:jc w:val="both"/>
              <w:rPr>
                <w:sz w:val="23"/>
              </w:rPr>
            </w:pPr>
          </w:p>
          <w:p w14:paraId="1342B2F3" w14:textId="77777777" w:rsidR="00C26342" w:rsidRDefault="00C26342" w:rsidP="00D77C8A">
            <w:pPr>
              <w:pStyle w:val="BodyText"/>
              <w:spacing w:before="10" w:after="1"/>
              <w:ind w:right="50"/>
              <w:jc w:val="both"/>
              <w:rPr>
                <w:sz w:val="23"/>
              </w:rPr>
            </w:pPr>
            <w:r>
              <w:rPr>
                <w:sz w:val="23"/>
              </w:rPr>
              <w:t>(20071A1227)</w:t>
            </w:r>
          </w:p>
        </w:tc>
      </w:tr>
    </w:tbl>
    <w:p w14:paraId="3583A814" w14:textId="77777777" w:rsidR="00B5582D" w:rsidRDefault="00B5582D" w:rsidP="00B5582D">
      <w:pPr>
        <w:pStyle w:val="BodyText"/>
        <w:ind w:right="50"/>
        <w:jc w:val="both"/>
        <w:rPr>
          <w:sz w:val="20"/>
        </w:rPr>
      </w:pPr>
    </w:p>
    <w:p w14:paraId="16D3E5D4" w14:textId="77777777" w:rsidR="00B5582D" w:rsidRDefault="00B5582D" w:rsidP="00B5582D">
      <w:pPr>
        <w:pStyle w:val="BodyText"/>
        <w:spacing w:before="10" w:after="1"/>
        <w:ind w:right="50"/>
        <w:jc w:val="both"/>
        <w:rPr>
          <w:sz w:val="23"/>
        </w:rPr>
      </w:pPr>
    </w:p>
    <w:p w14:paraId="5A24B255" w14:textId="77777777" w:rsidR="00B5582D" w:rsidRDefault="00B5582D" w:rsidP="00B5582D">
      <w:pPr>
        <w:spacing w:line="256" w:lineRule="exact"/>
        <w:ind w:right="50"/>
        <w:jc w:val="both"/>
        <w:rPr>
          <w:sz w:val="24"/>
        </w:rPr>
        <w:sectPr w:rsidR="00B5582D" w:rsidSect="00216384">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283F4665" w14:textId="77777777" w:rsidR="00B5582D" w:rsidRPr="001D0C52" w:rsidRDefault="00B5582D" w:rsidP="00B5582D">
      <w:pPr>
        <w:spacing w:before="1" w:line="285" w:lineRule="auto"/>
        <w:ind w:right="50" w:firstLine="10"/>
        <w:jc w:val="center"/>
        <w:rPr>
          <w:bCs/>
          <w:sz w:val="24"/>
          <w:szCs w:val="24"/>
        </w:rPr>
      </w:pPr>
      <w:r w:rsidRPr="001D0C52">
        <w:rPr>
          <w:bCs/>
          <w:sz w:val="24"/>
          <w:szCs w:val="24"/>
        </w:rPr>
        <w:t>K. Pradeep</w:t>
      </w:r>
      <w:r>
        <w:rPr>
          <w:bCs/>
          <w:sz w:val="24"/>
          <w:szCs w:val="24"/>
        </w:rPr>
        <w:t xml:space="preserve"> </w:t>
      </w:r>
      <w:r w:rsidRPr="001D0C52">
        <w:rPr>
          <w:bCs/>
          <w:sz w:val="24"/>
          <w:szCs w:val="24"/>
        </w:rPr>
        <w:t>Sai</w:t>
      </w:r>
      <w:r w:rsidRPr="001D0C52">
        <w:rPr>
          <w:bCs/>
          <w:sz w:val="24"/>
          <w:szCs w:val="24"/>
        </w:rPr>
        <w:tab/>
      </w:r>
      <w:r w:rsidRPr="001D0C52">
        <w:rPr>
          <w:bCs/>
          <w:sz w:val="24"/>
          <w:szCs w:val="24"/>
        </w:rPr>
        <w:tab/>
        <w:t xml:space="preserve"> (</w:t>
      </w:r>
      <w:r w:rsidRPr="001D0C52">
        <w:rPr>
          <w:bCs/>
          <w:spacing w:val="-1"/>
          <w:sz w:val="24"/>
          <w:szCs w:val="24"/>
        </w:rPr>
        <w:t>20071A1227)</w:t>
      </w:r>
    </w:p>
    <w:p w14:paraId="39D5902D" w14:textId="77777777" w:rsidR="00B5582D" w:rsidRDefault="00B5582D" w:rsidP="00B5582D">
      <w:pPr>
        <w:spacing w:before="60"/>
        <w:ind w:right="50"/>
        <w:jc w:val="center"/>
        <w:rPr>
          <w:bCs/>
          <w:sz w:val="24"/>
          <w:szCs w:val="24"/>
        </w:rPr>
      </w:pPr>
    </w:p>
    <w:p w14:paraId="421FA632" w14:textId="77777777" w:rsidR="00C26342" w:rsidRDefault="00C26342" w:rsidP="00B5582D">
      <w:pPr>
        <w:spacing w:before="60"/>
        <w:ind w:right="50"/>
        <w:jc w:val="center"/>
        <w:rPr>
          <w:bCs/>
          <w:sz w:val="24"/>
          <w:szCs w:val="24"/>
        </w:rPr>
      </w:pPr>
    </w:p>
    <w:p w14:paraId="1647A44D" w14:textId="77777777" w:rsidR="00C26342" w:rsidRDefault="00C26342" w:rsidP="00B5582D">
      <w:pPr>
        <w:spacing w:before="60"/>
        <w:ind w:right="50"/>
        <w:jc w:val="center"/>
        <w:rPr>
          <w:bCs/>
          <w:sz w:val="24"/>
          <w:szCs w:val="24"/>
        </w:rPr>
      </w:pPr>
    </w:p>
    <w:p w14:paraId="4B05F22C" w14:textId="77777777" w:rsidR="00C26342" w:rsidRDefault="00C26342" w:rsidP="00B5582D">
      <w:pPr>
        <w:spacing w:before="60"/>
        <w:ind w:right="50"/>
        <w:jc w:val="center"/>
        <w:rPr>
          <w:bCs/>
          <w:sz w:val="24"/>
          <w:szCs w:val="24"/>
        </w:rPr>
      </w:pPr>
    </w:p>
    <w:p w14:paraId="2DFE37D3" w14:textId="77777777" w:rsidR="00C26342" w:rsidRDefault="00C26342" w:rsidP="00B5582D">
      <w:pPr>
        <w:spacing w:before="60"/>
        <w:ind w:right="50"/>
        <w:jc w:val="center"/>
        <w:rPr>
          <w:bCs/>
          <w:sz w:val="24"/>
          <w:szCs w:val="24"/>
        </w:rPr>
      </w:pPr>
    </w:p>
    <w:p w14:paraId="66E70A7B" w14:textId="77777777" w:rsidR="00C26342" w:rsidRDefault="00C26342"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lastRenderedPageBreak/>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24448E38">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w:t>
      </w:r>
      <w:proofErr w:type="gramStart"/>
      <w:r w:rsidRPr="002C00EE">
        <w:rPr>
          <w:rFonts w:ascii="Aptos" w:hAnsi="Aptos"/>
          <w:sz w:val="18"/>
          <w:szCs w:val="18"/>
        </w:rPr>
        <w:t>Pustejovsky ,Department</w:t>
      </w:r>
      <w:proofErr w:type="gramEnd"/>
      <w:r w:rsidRPr="002C00EE">
        <w:rPr>
          <w:rFonts w:ascii="Aptos" w:hAnsi="Aptos"/>
          <w:sz w:val="18"/>
          <w:szCs w:val="18"/>
        </w:rPr>
        <w:t xml:space="preserve">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proofErr w:type="gram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proofErr w:type="gram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w:t>
      </w:r>
      <w:proofErr w:type="gramStart"/>
      <w:r w:rsidRPr="006A7AB8">
        <w:rPr>
          <w:rFonts w:ascii="Aptos" w:hAnsi="Aptos"/>
          <w:bCs/>
          <w:sz w:val="18"/>
          <w:szCs w:val="18"/>
          <w:lang w:val="en-IN"/>
        </w:rPr>
        <w:t>2015,A</w:t>
      </w:r>
      <w:proofErr w:type="gramEnd"/>
      <w:r w:rsidRPr="006A7AB8">
        <w:rPr>
          <w:rFonts w:ascii="Aptos" w:hAnsi="Aptos"/>
          <w:bCs/>
          <w:sz w:val="18"/>
          <w:szCs w:val="18"/>
          <w:lang w:val="en-IN"/>
        </w:rPr>
        <w:t xml:space="preserve">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proofErr w:type="gramStart"/>
      <w:r w:rsidRPr="006A7AB8">
        <w:rPr>
          <w:rFonts w:ascii="Aptos" w:hAnsi="Aptos"/>
          <w:bCs/>
          <w:sz w:val="18"/>
          <w:szCs w:val="18"/>
          <w:lang w:val="en-IN"/>
        </w:rPr>
        <w:t>Springer:Filter</w:t>
      </w:r>
      <w:proofErr w:type="spellEnd"/>
      <w:proofErr w:type="gram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proofErr w:type="gramStart"/>
      <w:r w:rsidRPr="006A7AB8">
        <w:rPr>
          <w:rFonts w:ascii="Aptos" w:hAnsi="Aptos"/>
          <w:bCs/>
          <w:sz w:val="18"/>
          <w:szCs w:val="18"/>
          <w:lang w:val="en-IN"/>
        </w:rPr>
        <w:t>production,UY</w:t>
      </w:r>
      <w:proofErr w:type="spellEnd"/>
      <w:proofErr w:type="gram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216384">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E1C95" w14:textId="77777777" w:rsidR="00216384" w:rsidRDefault="00216384">
      <w:r>
        <w:separator/>
      </w:r>
    </w:p>
  </w:endnote>
  <w:endnote w:type="continuationSeparator" w:id="0">
    <w:p w14:paraId="7FAD52B8" w14:textId="77777777" w:rsidR="00216384" w:rsidRDefault="00216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4F39" w14:textId="77777777" w:rsidR="00216384" w:rsidRDefault="00216384">
      <w:r>
        <w:separator/>
      </w:r>
    </w:p>
  </w:footnote>
  <w:footnote w:type="continuationSeparator" w:id="0">
    <w:p w14:paraId="3B049D97" w14:textId="77777777" w:rsidR="00216384" w:rsidRDefault="00216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601DD"/>
    <w:rsid w:val="00061A8B"/>
    <w:rsid w:val="00065F27"/>
    <w:rsid w:val="00073EFD"/>
    <w:rsid w:val="00081840"/>
    <w:rsid w:val="000836D0"/>
    <w:rsid w:val="000A3093"/>
    <w:rsid w:val="000A6A94"/>
    <w:rsid w:val="000C75C8"/>
    <w:rsid w:val="000D1C76"/>
    <w:rsid w:val="000D47A3"/>
    <w:rsid w:val="000D4E85"/>
    <w:rsid w:val="000F3A04"/>
    <w:rsid w:val="0010320E"/>
    <w:rsid w:val="001353B1"/>
    <w:rsid w:val="00140E7F"/>
    <w:rsid w:val="001508C5"/>
    <w:rsid w:val="001647AE"/>
    <w:rsid w:val="00165E74"/>
    <w:rsid w:val="001830C0"/>
    <w:rsid w:val="00186721"/>
    <w:rsid w:val="001A5544"/>
    <w:rsid w:val="001D0C52"/>
    <w:rsid w:val="00201002"/>
    <w:rsid w:val="002118EE"/>
    <w:rsid w:val="00215DDB"/>
    <w:rsid w:val="00216384"/>
    <w:rsid w:val="00225D5D"/>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B1C3E"/>
    <w:rsid w:val="003B2FC2"/>
    <w:rsid w:val="003C012C"/>
    <w:rsid w:val="003F4E1C"/>
    <w:rsid w:val="00412CC0"/>
    <w:rsid w:val="00414566"/>
    <w:rsid w:val="00420E30"/>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254F1"/>
    <w:rsid w:val="0083635F"/>
    <w:rsid w:val="00872125"/>
    <w:rsid w:val="00881F80"/>
    <w:rsid w:val="00883AC6"/>
    <w:rsid w:val="008A65B0"/>
    <w:rsid w:val="008A71F5"/>
    <w:rsid w:val="008C0CF3"/>
    <w:rsid w:val="008D2B47"/>
    <w:rsid w:val="008D3C6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17639"/>
    <w:rsid w:val="00C26342"/>
    <w:rsid w:val="00C520BF"/>
    <w:rsid w:val="00C554D5"/>
    <w:rsid w:val="00CD20E3"/>
    <w:rsid w:val="00CE2F7A"/>
    <w:rsid w:val="00D044EC"/>
    <w:rsid w:val="00D05F2E"/>
    <w:rsid w:val="00D14AB3"/>
    <w:rsid w:val="00D23F12"/>
    <w:rsid w:val="00D26948"/>
    <w:rsid w:val="00D60767"/>
    <w:rsid w:val="00D60E2B"/>
    <w:rsid w:val="00D72F72"/>
    <w:rsid w:val="00D73D93"/>
    <w:rsid w:val="00DB04B1"/>
    <w:rsid w:val="00DC63D4"/>
    <w:rsid w:val="00DD4B11"/>
    <w:rsid w:val="00DF11A0"/>
    <w:rsid w:val="00DF6742"/>
    <w:rsid w:val="00E040DD"/>
    <w:rsid w:val="00E13285"/>
    <w:rsid w:val="00E179E1"/>
    <w:rsid w:val="00E40E25"/>
    <w:rsid w:val="00E47AB2"/>
    <w:rsid w:val="00E50640"/>
    <w:rsid w:val="00E75123"/>
    <w:rsid w:val="00E83B73"/>
    <w:rsid w:val="00E94023"/>
    <w:rsid w:val="00E96799"/>
    <w:rsid w:val="00EA181C"/>
    <w:rsid w:val="00EA2EEA"/>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692</Words>
  <Characters>4384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3</cp:revision>
  <cp:lastPrinted>2024-04-05T09:40:00Z</cp:lastPrinted>
  <dcterms:created xsi:type="dcterms:W3CDTF">2024-04-05T11:09:00Z</dcterms:created>
  <dcterms:modified xsi:type="dcterms:W3CDTF">2024-04-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